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E58A6" w14:textId="77777777" w:rsidR="00726202" w:rsidRDefault="00726202">
      <w:pPr>
        <w:pStyle w:val="Textindependent"/>
        <w:spacing w:line="20" w:lineRule="exact"/>
        <w:ind w:left="119"/>
        <w:rPr>
          <w:sz w:val="2"/>
        </w:rPr>
      </w:pPr>
      <w:bookmarkStart w:id="0" w:name="_GoBack"/>
      <w:bookmarkEnd w:id="0"/>
    </w:p>
    <w:p w14:paraId="7B8BBBBB" w14:textId="77777777" w:rsidR="00603033" w:rsidRPr="00C42EFC" w:rsidRDefault="00674B20" w:rsidP="00603033">
      <w:pPr>
        <w:spacing w:before="12"/>
        <w:ind w:left="20"/>
        <w:jc w:val="center"/>
        <w:rPr>
          <w:b/>
          <w:sz w:val="24"/>
        </w:rPr>
      </w:pPr>
      <w:r>
        <w:rPr>
          <w:b/>
          <w:sz w:val="24"/>
        </w:rPr>
        <w:t>CONVOCATÒRIA SEGONA</w:t>
      </w:r>
      <w:r w:rsidR="00076E29">
        <w:rPr>
          <w:b/>
          <w:sz w:val="24"/>
        </w:rPr>
        <w:t xml:space="preserve"> FASE</w:t>
      </w:r>
    </w:p>
    <w:p w14:paraId="3AADF68F" w14:textId="77777777" w:rsidR="00603033" w:rsidRPr="00C42EFC" w:rsidRDefault="00674B20" w:rsidP="00603033">
      <w:pPr>
        <w:pStyle w:val="Ttol1"/>
        <w:spacing w:after="4" w:line="272" w:lineRule="exact"/>
        <w:ind w:left="2164"/>
      </w:pPr>
      <w:r>
        <w:rPr>
          <w:color w:val="0070C0"/>
        </w:rPr>
        <w:t>CONVOCATORIA</w:t>
      </w:r>
      <w:r w:rsidR="00603033" w:rsidRPr="00C42EFC">
        <w:rPr>
          <w:color w:val="0070C0"/>
        </w:rPr>
        <w:t xml:space="preserve"> </w:t>
      </w:r>
      <w:r w:rsidR="00076E29">
        <w:rPr>
          <w:color w:val="0070C0"/>
        </w:rPr>
        <w:t>SEGUNDA FASE</w:t>
      </w:r>
    </w:p>
    <w:p w14:paraId="3ED8AF14" w14:textId="77777777" w:rsidR="00603033" w:rsidRPr="00603033" w:rsidRDefault="00603033">
      <w:pPr>
        <w:pStyle w:val="Textindependent"/>
        <w:spacing w:before="5"/>
        <w:rPr>
          <w:b/>
          <w:sz w:val="22"/>
        </w:rPr>
      </w:pPr>
    </w:p>
    <w:p w14:paraId="19C17805" w14:textId="77777777" w:rsidR="00603033" w:rsidRPr="00603033" w:rsidRDefault="00603033">
      <w:pPr>
        <w:pStyle w:val="Textindependent"/>
        <w:spacing w:before="5"/>
        <w:rPr>
          <w:b/>
          <w:sz w:val="22"/>
        </w:rPr>
      </w:pPr>
    </w:p>
    <w:tbl>
      <w:tblPr>
        <w:tblStyle w:val="TableNormal1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389"/>
        <w:gridCol w:w="9478"/>
      </w:tblGrid>
      <w:tr w:rsidR="00076E29" w:rsidRPr="00C302D0" w14:paraId="3082316A" w14:textId="77777777" w:rsidTr="00287C8C">
        <w:trPr>
          <w:trHeight w:val="251"/>
        </w:trPr>
        <w:tc>
          <w:tcPr>
            <w:tcW w:w="3389" w:type="dxa"/>
            <w:tcBorders>
              <w:left w:val="nil"/>
            </w:tcBorders>
          </w:tcPr>
          <w:p w14:paraId="2E2624EB" w14:textId="77777777" w:rsidR="00076E29" w:rsidRPr="00C302D0" w:rsidRDefault="00076E29" w:rsidP="00287C8C">
            <w:pPr>
              <w:pStyle w:val="TableParagraph"/>
              <w:spacing w:line="232" w:lineRule="exact"/>
              <w:ind w:left="400" w:right="386"/>
              <w:jc w:val="center"/>
              <w:rPr>
                <w:b/>
                <w:lang w:val="ca-ES"/>
              </w:rPr>
            </w:pPr>
            <w:r w:rsidRPr="00C302D0">
              <w:rPr>
                <w:b/>
                <w:lang w:val="ca-ES"/>
              </w:rPr>
              <w:t>Referència del concurs</w:t>
            </w:r>
          </w:p>
        </w:tc>
        <w:tc>
          <w:tcPr>
            <w:tcW w:w="9478" w:type="dxa"/>
            <w:vMerge w:val="restart"/>
            <w:tcBorders>
              <w:right w:val="nil"/>
            </w:tcBorders>
            <w:shd w:val="clear" w:color="auto" w:fill="DADADA"/>
          </w:tcPr>
          <w:p w14:paraId="086321B1" w14:textId="77777777" w:rsidR="00276E9B" w:rsidRPr="0069478E" w:rsidRDefault="00276E9B" w:rsidP="00276E9B">
            <w:pPr>
              <w:pStyle w:val="TableParagraph"/>
              <w:jc w:val="center"/>
              <w:rPr>
                <w:b/>
                <w:sz w:val="24"/>
                <w:szCs w:val="24"/>
                <w:lang w:val="ca-ES"/>
              </w:rPr>
            </w:pPr>
            <w:r w:rsidRPr="0069478E">
              <w:rPr>
                <w:b/>
                <w:sz w:val="24"/>
                <w:szCs w:val="24"/>
                <w:lang w:val="ca-ES"/>
              </w:rPr>
              <w:t>LE-12/715/2021</w:t>
            </w:r>
          </w:p>
          <w:p w14:paraId="5E10405E" w14:textId="77777777" w:rsidR="00076E29" w:rsidRPr="00C302D0" w:rsidRDefault="00076E29" w:rsidP="00287C8C">
            <w:pPr>
              <w:pStyle w:val="TableParagraph"/>
              <w:rPr>
                <w:rFonts w:ascii="Times New Roman"/>
                <w:lang w:val="ca-ES"/>
              </w:rPr>
            </w:pPr>
          </w:p>
        </w:tc>
      </w:tr>
      <w:tr w:rsidR="00076E29" w:rsidRPr="00C302D0" w14:paraId="2666C765" w14:textId="77777777" w:rsidTr="00287C8C">
        <w:trPr>
          <w:trHeight w:val="253"/>
        </w:trPr>
        <w:tc>
          <w:tcPr>
            <w:tcW w:w="3389" w:type="dxa"/>
            <w:tcBorders>
              <w:left w:val="nil"/>
            </w:tcBorders>
          </w:tcPr>
          <w:p w14:paraId="0DAE6C21" w14:textId="77777777" w:rsidR="00076E29" w:rsidRPr="00C302D0" w:rsidRDefault="00076E29" w:rsidP="00287C8C">
            <w:pPr>
              <w:pStyle w:val="TableParagraph"/>
              <w:spacing w:line="234" w:lineRule="exact"/>
              <w:ind w:left="400" w:right="388"/>
              <w:jc w:val="center"/>
              <w:rPr>
                <w:b/>
              </w:rPr>
            </w:pPr>
            <w:r w:rsidRPr="00C302D0">
              <w:rPr>
                <w:b/>
                <w:color w:val="0070C0"/>
              </w:rPr>
              <w:t>Referencia del concurso</w:t>
            </w:r>
          </w:p>
        </w:tc>
        <w:tc>
          <w:tcPr>
            <w:tcW w:w="9478" w:type="dxa"/>
            <w:vMerge/>
            <w:tcBorders>
              <w:top w:val="nil"/>
              <w:right w:val="nil"/>
            </w:tcBorders>
            <w:shd w:val="clear" w:color="auto" w:fill="DADADA"/>
          </w:tcPr>
          <w:p w14:paraId="7776DF70" w14:textId="77777777" w:rsidR="00076E29" w:rsidRPr="00C302D0" w:rsidRDefault="00076E29" w:rsidP="00287C8C">
            <w:pPr>
              <w:rPr>
                <w:sz w:val="2"/>
                <w:szCs w:val="2"/>
              </w:rPr>
            </w:pPr>
          </w:p>
        </w:tc>
      </w:tr>
    </w:tbl>
    <w:p w14:paraId="4FFC4355" w14:textId="77777777" w:rsidR="00076E29" w:rsidRDefault="00076E29" w:rsidP="00076E29">
      <w:pPr>
        <w:rPr>
          <w:sz w:val="20"/>
        </w:rPr>
      </w:pPr>
    </w:p>
    <w:p w14:paraId="1BB00553" w14:textId="77777777" w:rsidR="00960398" w:rsidRPr="00960398" w:rsidRDefault="00960398" w:rsidP="00960398">
      <w:pPr>
        <w:pStyle w:val="Ttol1"/>
        <w:spacing w:before="186"/>
        <w:ind w:left="0" w:right="75"/>
        <w:rPr>
          <w:b w:val="0"/>
          <w:sz w:val="20"/>
        </w:rPr>
      </w:pPr>
      <w:r w:rsidRPr="00960398">
        <w:t xml:space="preserve">CALENDARI </w:t>
      </w:r>
      <w:r>
        <w:t xml:space="preserve">D’ACTUACIÓ </w:t>
      </w:r>
      <w:r w:rsidRPr="00960398">
        <w:t xml:space="preserve">SEGONA FASE / </w:t>
      </w:r>
      <w:r w:rsidRPr="00960398">
        <w:rPr>
          <w:bCs w:val="0"/>
          <w:color w:val="0070C0"/>
        </w:rPr>
        <w:t>CALENDARI</w:t>
      </w:r>
      <w:r>
        <w:rPr>
          <w:bCs w:val="0"/>
          <w:color w:val="0070C0"/>
        </w:rPr>
        <w:t xml:space="preserve">O DE ACTUACIÓN </w:t>
      </w:r>
      <w:r w:rsidRPr="00960398">
        <w:rPr>
          <w:bCs w:val="0"/>
          <w:color w:val="0070C0"/>
        </w:rPr>
        <w:t xml:space="preserve"> SEGONA FASE</w:t>
      </w:r>
    </w:p>
    <w:p w14:paraId="4AC8F4C7" w14:textId="77777777" w:rsidR="00960398" w:rsidRPr="00960398" w:rsidRDefault="00960398" w:rsidP="00960398">
      <w:pPr>
        <w:pStyle w:val="Textindependent"/>
        <w:rPr>
          <w:b/>
          <w:sz w:val="20"/>
        </w:rPr>
      </w:pPr>
    </w:p>
    <w:p w14:paraId="1A6355E7" w14:textId="77777777" w:rsidR="00726202" w:rsidRDefault="001174D0">
      <w:pPr>
        <w:pStyle w:val="Ttol1"/>
        <w:spacing w:before="186"/>
        <w:ind w:left="2276" w:right="1986"/>
        <w:rPr>
          <w:color w:val="00B0F0"/>
        </w:rPr>
      </w:pPr>
      <w:r>
        <w:t xml:space="preserve">ACORDS / </w:t>
      </w:r>
      <w:r w:rsidRPr="006F57A5">
        <w:rPr>
          <w:bCs w:val="0"/>
          <w:color w:val="0070C0"/>
        </w:rPr>
        <w:t>ACUERDOS</w:t>
      </w:r>
    </w:p>
    <w:p w14:paraId="6FE35010" w14:textId="77777777" w:rsidR="00674B20" w:rsidRPr="00A40067" w:rsidRDefault="00205BD0" w:rsidP="00674B20">
      <w:pPr>
        <w:pStyle w:val="Ttol1"/>
        <w:tabs>
          <w:tab w:val="left" w:pos="13325"/>
        </w:tabs>
        <w:spacing w:before="186"/>
        <w:ind w:left="0" w:right="75"/>
        <w:jc w:val="both"/>
        <w:rPr>
          <w:rStyle w:val="internal-link"/>
          <w:b w:val="0"/>
          <w:lang w:val="ca-ES"/>
        </w:rPr>
      </w:pPr>
      <w:r>
        <w:rPr>
          <w:rStyle w:val="internal-link"/>
          <w:b w:val="0"/>
          <w:lang w:val="ca-ES"/>
        </w:rPr>
        <w:t>Les persones que estiguin interessades a assistir a la segona fase, ho han de demanar a la següent adreça electrònica:</w:t>
      </w:r>
    </w:p>
    <w:p w14:paraId="7E836B26" w14:textId="77777777" w:rsidR="00674B20" w:rsidRPr="00205BD0" w:rsidRDefault="00205BD0" w:rsidP="00674B20">
      <w:pPr>
        <w:pStyle w:val="Ttol1"/>
        <w:tabs>
          <w:tab w:val="left" w:pos="13325"/>
        </w:tabs>
        <w:spacing w:before="186"/>
        <w:ind w:left="0" w:right="75"/>
        <w:jc w:val="both"/>
        <w:rPr>
          <w:b w:val="0"/>
        </w:rPr>
      </w:pPr>
      <w:r w:rsidRPr="00205BD0">
        <w:rPr>
          <w:b w:val="0"/>
          <w:color w:val="0070C0"/>
        </w:rPr>
        <w:t xml:space="preserve">Las persones </w:t>
      </w:r>
      <w:r>
        <w:rPr>
          <w:b w:val="0"/>
          <w:color w:val="0070C0"/>
        </w:rPr>
        <w:t>que esté</w:t>
      </w:r>
      <w:r w:rsidRPr="00205BD0">
        <w:rPr>
          <w:b w:val="0"/>
          <w:color w:val="0070C0"/>
        </w:rPr>
        <w:t>n interesad</w:t>
      </w:r>
      <w:r>
        <w:rPr>
          <w:b w:val="0"/>
          <w:color w:val="0070C0"/>
        </w:rPr>
        <w:t>a</w:t>
      </w:r>
      <w:r w:rsidRPr="00205BD0">
        <w:rPr>
          <w:b w:val="0"/>
          <w:color w:val="0070C0"/>
        </w:rPr>
        <w:t>s en asistir a la segunda fase</w:t>
      </w:r>
      <w:r w:rsidR="00A40067" w:rsidRPr="00205BD0">
        <w:rPr>
          <w:b w:val="0"/>
          <w:color w:val="0070C0"/>
        </w:rPr>
        <w:t xml:space="preserve">, </w:t>
      </w:r>
      <w:r w:rsidRPr="00205BD0">
        <w:rPr>
          <w:b w:val="0"/>
          <w:color w:val="0070C0"/>
        </w:rPr>
        <w:t xml:space="preserve">lo han de solicitar en la siguiente dirección electrónica: </w:t>
      </w:r>
    </w:p>
    <w:p w14:paraId="12B27C08" w14:textId="77777777" w:rsidR="00726202" w:rsidRDefault="00726202">
      <w:pPr>
        <w:pStyle w:val="Textindependent"/>
        <w:rPr>
          <w:b/>
          <w:sz w:val="20"/>
        </w:rPr>
      </w:pPr>
    </w:p>
    <w:p w14:paraId="644CEFAF" w14:textId="77777777" w:rsidR="00726202" w:rsidRDefault="00726202">
      <w:pPr>
        <w:pStyle w:val="Textindependent"/>
        <w:rPr>
          <w:b/>
          <w:sz w:val="20"/>
        </w:rPr>
      </w:pPr>
    </w:p>
    <w:p w14:paraId="7693EFED" w14:textId="77777777" w:rsidR="00960398" w:rsidRDefault="00960398">
      <w:pPr>
        <w:pStyle w:val="Textindependent"/>
        <w:rPr>
          <w:b/>
          <w:sz w:val="20"/>
        </w:rPr>
      </w:pPr>
    </w:p>
    <w:p w14:paraId="246851C2" w14:textId="77777777" w:rsidR="00960398" w:rsidRDefault="00960398">
      <w:pPr>
        <w:pStyle w:val="Textindependent"/>
        <w:rPr>
          <w:b/>
          <w:sz w:val="20"/>
        </w:rPr>
      </w:pPr>
    </w:p>
    <w:p w14:paraId="5115404A" w14:textId="77777777" w:rsidR="00960398" w:rsidRPr="00960398" w:rsidRDefault="00960398">
      <w:pPr>
        <w:pStyle w:val="Textindependent"/>
        <w:rPr>
          <w:b/>
          <w:sz w:val="20"/>
        </w:rPr>
      </w:pPr>
    </w:p>
    <w:p w14:paraId="3750354B" w14:textId="77777777" w:rsidR="00726202" w:rsidRPr="00960398" w:rsidRDefault="00726202">
      <w:pPr>
        <w:pStyle w:val="Textindependent"/>
        <w:spacing w:before="8"/>
        <w:rPr>
          <w:b/>
          <w:sz w:val="21"/>
        </w:rPr>
      </w:pPr>
    </w:p>
    <w:tbl>
      <w:tblPr>
        <w:tblStyle w:val="TableNormal1"/>
        <w:tblW w:w="0" w:type="auto"/>
        <w:tblInd w:w="141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496"/>
        <w:gridCol w:w="7654"/>
      </w:tblGrid>
      <w:tr w:rsidR="00726202" w:rsidRPr="00C302D0" w14:paraId="2E78D395" w14:textId="77777777">
        <w:trPr>
          <w:trHeight w:val="275"/>
        </w:trPr>
        <w:tc>
          <w:tcPr>
            <w:tcW w:w="5496" w:type="dxa"/>
            <w:tcBorders>
              <w:left w:val="nil"/>
              <w:right w:val="single" w:sz="4" w:space="0" w:color="C0C0C0"/>
            </w:tcBorders>
          </w:tcPr>
          <w:p w14:paraId="1B1952FE" w14:textId="77777777" w:rsidR="00726202" w:rsidRPr="00C302D0" w:rsidRDefault="001174D0">
            <w:pPr>
              <w:pStyle w:val="TableParagraph"/>
              <w:ind w:left="1646" w:right="1640"/>
              <w:jc w:val="center"/>
              <w:rPr>
                <w:sz w:val="24"/>
                <w:lang w:val="ca-ES"/>
              </w:rPr>
            </w:pPr>
            <w:r w:rsidRPr="00C302D0">
              <w:rPr>
                <w:sz w:val="24"/>
                <w:lang w:val="ca-ES"/>
              </w:rPr>
              <w:t>Nom candidat/a</w:t>
            </w:r>
          </w:p>
        </w:tc>
        <w:tc>
          <w:tcPr>
            <w:tcW w:w="765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5919E76" w14:textId="77777777" w:rsidR="00726202" w:rsidRPr="00C302D0" w:rsidRDefault="00960398" w:rsidP="00960398">
            <w:pPr>
              <w:pStyle w:val="TableParagraph"/>
              <w:ind w:left="100"/>
              <w:rPr>
                <w:sz w:val="24"/>
                <w:lang w:val="ca-ES"/>
              </w:rPr>
            </w:pPr>
            <w:r w:rsidRPr="00C302D0">
              <w:rPr>
                <w:sz w:val="24"/>
                <w:lang w:val="ca-ES"/>
              </w:rPr>
              <w:t>Dia, hora i lloc de la segona fase</w:t>
            </w:r>
          </w:p>
        </w:tc>
      </w:tr>
      <w:tr w:rsidR="00726202" w:rsidRPr="00C302D0" w14:paraId="4A4CE3CF" w14:textId="77777777">
        <w:trPr>
          <w:trHeight w:val="275"/>
        </w:trPr>
        <w:tc>
          <w:tcPr>
            <w:tcW w:w="5496" w:type="dxa"/>
            <w:tcBorders>
              <w:left w:val="nil"/>
              <w:right w:val="single" w:sz="4" w:space="0" w:color="C0C0C0"/>
            </w:tcBorders>
          </w:tcPr>
          <w:p w14:paraId="6C59D63D" w14:textId="77777777" w:rsidR="00726202" w:rsidRDefault="001174D0">
            <w:pPr>
              <w:pStyle w:val="TableParagraph"/>
              <w:ind w:left="1646" w:right="1642"/>
              <w:jc w:val="center"/>
              <w:rPr>
                <w:sz w:val="24"/>
              </w:rPr>
            </w:pPr>
            <w:r>
              <w:rPr>
                <w:color w:val="0070C0"/>
                <w:sz w:val="24"/>
              </w:rPr>
              <w:t>Nombre candidato/a</w:t>
            </w:r>
          </w:p>
        </w:tc>
        <w:tc>
          <w:tcPr>
            <w:tcW w:w="765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D7CDD91" w14:textId="77777777" w:rsidR="00726202" w:rsidRPr="005004C7" w:rsidRDefault="001174D0" w:rsidP="00960398">
            <w:pPr>
              <w:pStyle w:val="TableParagraph"/>
              <w:ind w:left="100"/>
              <w:rPr>
                <w:sz w:val="24"/>
                <w:lang w:val="ca-ES"/>
              </w:rPr>
            </w:pPr>
            <w:proofErr w:type="spellStart"/>
            <w:r w:rsidRPr="005004C7">
              <w:rPr>
                <w:color w:val="0070C0"/>
                <w:sz w:val="24"/>
                <w:lang w:val="ca-ES"/>
              </w:rPr>
              <w:t>Día</w:t>
            </w:r>
            <w:proofErr w:type="spellEnd"/>
            <w:r w:rsidRPr="005004C7">
              <w:rPr>
                <w:color w:val="0070C0"/>
                <w:sz w:val="24"/>
                <w:lang w:val="ca-ES"/>
              </w:rPr>
              <w:t xml:space="preserve">, hora y </w:t>
            </w:r>
            <w:proofErr w:type="spellStart"/>
            <w:r w:rsidRPr="005004C7">
              <w:rPr>
                <w:color w:val="0070C0"/>
                <w:sz w:val="24"/>
                <w:lang w:val="ca-ES"/>
              </w:rPr>
              <w:t>lugar</w:t>
            </w:r>
            <w:proofErr w:type="spellEnd"/>
            <w:r w:rsidRPr="005004C7">
              <w:rPr>
                <w:color w:val="0070C0"/>
                <w:sz w:val="24"/>
                <w:lang w:val="ca-ES"/>
              </w:rPr>
              <w:t xml:space="preserve"> de la </w:t>
            </w:r>
            <w:proofErr w:type="spellStart"/>
            <w:r w:rsidR="00960398" w:rsidRPr="005004C7">
              <w:rPr>
                <w:color w:val="0070C0"/>
                <w:sz w:val="24"/>
                <w:lang w:val="ca-ES"/>
              </w:rPr>
              <w:t>segunda</w:t>
            </w:r>
            <w:proofErr w:type="spellEnd"/>
            <w:r w:rsidR="00960398" w:rsidRPr="005004C7">
              <w:rPr>
                <w:color w:val="0070C0"/>
                <w:sz w:val="24"/>
                <w:lang w:val="ca-ES"/>
              </w:rPr>
              <w:t xml:space="preserve"> fase</w:t>
            </w:r>
          </w:p>
        </w:tc>
      </w:tr>
      <w:tr w:rsidR="00726202" w:rsidRPr="00C302D0" w14:paraId="2F930037" w14:textId="77777777">
        <w:trPr>
          <w:trHeight w:val="4139"/>
        </w:trPr>
        <w:tc>
          <w:tcPr>
            <w:tcW w:w="5496" w:type="dxa"/>
            <w:tcBorders>
              <w:left w:val="nil"/>
              <w:bottom w:val="single" w:sz="4" w:space="0" w:color="000000"/>
              <w:right w:val="single" w:sz="4" w:space="0" w:color="C0C0C0"/>
            </w:tcBorders>
            <w:shd w:val="clear" w:color="auto" w:fill="DADADA"/>
          </w:tcPr>
          <w:p w14:paraId="02CC57C4" w14:textId="6C894C94" w:rsidR="00335D06" w:rsidRPr="00C42EFC" w:rsidRDefault="00287C8C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  <w:r w:rsidRPr="00287C8C">
              <w:rPr>
                <w:rFonts w:ascii="Times New Roman"/>
                <w:sz w:val="24"/>
              </w:rPr>
              <w:t>LINARES HERREROS, MARIA PAZ</w:t>
            </w:r>
          </w:p>
        </w:tc>
        <w:tc>
          <w:tcPr>
            <w:tcW w:w="7654" w:type="dxa"/>
            <w:tcBorders>
              <w:top w:val="single" w:sz="4" w:space="0" w:color="C0C0C0"/>
              <w:left w:val="single" w:sz="4" w:space="0" w:color="C0C0C0"/>
              <w:bottom w:val="single" w:sz="4" w:space="0" w:color="000000"/>
              <w:right w:val="single" w:sz="4" w:space="0" w:color="C0C0C0"/>
            </w:tcBorders>
            <w:shd w:val="clear" w:color="auto" w:fill="DADADA"/>
          </w:tcPr>
          <w:p w14:paraId="744FAC54" w14:textId="6C69A53B" w:rsidR="00726202" w:rsidRPr="005004C7" w:rsidRDefault="005004C7">
            <w:pPr>
              <w:pStyle w:val="TableParagraph"/>
              <w:spacing w:line="240" w:lineRule="auto"/>
              <w:rPr>
                <w:rFonts w:ascii="Times New Roman"/>
                <w:sz w:val="24"/>
                <w:lang w:val="ca-ES"/>
              </w:rPr>
            </w:pPr>
            <w:r w:rsidRPr="005004C7">
              <w:rPr>
                <w:rFonts w:ascii="Times New Roman"/>
                <w:sz w:val="24"/>
                <w:lang w:val="ca-ES"/>
              </w:rPr>
              <w:t>23 de juny, a les 15:00, Sala de juntes de la FIB.</w:t>
            </w:r>
          </w:p>
        </w:tc>
      </w:tr>
    </w:tbl>
    <w:p w14:paraId="357C058A" w14:textId="77777777" w:rsidR="00726202" w:rsidRPr="00C42EFC" w:rsidRDefault="00726202">
      <w:pPr>
        <w:pStyle w:val="Textindependent"/>
        <w:rPr>
          <w:b/>
          <w:sz w:val="20"/>
        </w:rPr>
      </w:pPr>
    </w:p>
    <w:p w14:paraId="71ED4484" w14:textId="77777777" w:rsidR="00726202" w:rsidRPr="00C42EFC" w:rsidRDefault="00726202">
      <w:pPr>
        <w:pStyle w:val="Textindependent"/>
        <w:spacing w:before="5"/>
        <w:rPr>
          <w:b/>
          <w:sz w:val="20"/>
        </w:rPr>
      </w:pPr>
    </w:p>
    <w:p w14:paraId="366A5D70" w14:textId="77777777" w:rsidR="00726202" w:rsidRPr="00C42EFC" w:rsidRDefault="00726202">
      <w:pPr>
        <w:pStyle w:val="Textindependent"/>
        <w:rPr>
          <w:b/>
          <w:sz w:val="20"/>
        </w:rPr>
      </w:pPr>
    </w:p>
    <w:p w14:paraId="298F514E" w14:textId="0265C2BB" w:rsidR="00726202" w:rsidRPr="005004C7" w:rsidRDefault="004E48CF">
      <w:pPr>
        <w:pStyle w:val="Textindependent"/>
        <w:spacing w:before="7"/>
        <w:rPr>
          <w:b/>
          <w:sz w:val="22"/>
          <w:lang w:val="ca-ES"/>
        </w:rPr>
      </w:pPr>
      <w:r w:rsidRPr="005004C7">
        <w:rPr>
          <w:lang w:val="ca-ES"/>
        </w:rPr>
        <w:t xml:space="preserve">La comissió acorda que la </w:t>
      </w:r>
      <w:proofErr w:type="spellStart"/>
      <w:r w:rsidRPr="005004C7">
        <w:rPr>
          <w:lang w:val="ca-ES"/>
        </w:rPr>
        <w:t>presencialitat</w:t>
      </w:r>
      <w:proofErr w:type="spellEnd"/>
      <w:r w:rsidRPr="005004C7">
        <w:rPr>
          <w:lang w:val="ca-ES"/>
        </w:rPr>
        <w:t xml:space="preserve"> a la segona fase la farà la presidenta del tribunal d'acord amb la base 6.4.2 de la convocatòria</w:t>
      </w:r>
    </w:p>
    <w:p w14:paraId="7A2ED8FA" w14:textId="77777777" w:rsidR="00726202" w:rsidRPr="00C302D0" w:rsidRDefault="00726202">
      <w:pPr>
        <w:pStyle w:val="Textindependent"/>
        <w:rPr>
          <w:sz w:val="20"/>
        </w:rPr>
      </w:pPr>
    </w:p>
    <w:p w14:paraId="7246DF23" w14:textId="77777777" w:rsidR="00726202" w:rsidRPr="00C302D0" w:rsidRDefault="00726202">
      <w:pPr>
        <w:pStyle w:val="Textindependent"/>
        <w:rPr>
          <w:sz w:val="20"/>
        </w:rPr>
      </w:pPr>
    </w:p>
    <w:p w14:paraId="23EB2658" w14:textId="77777777" w:rsidR="00335D06" w:rsidRPr="00C302D0" w:rsidRDefault="00335D06">
      <w:pPr>
        <w:pStyle w:val="Textindependent"/>
        <w:rPr>
          <w:sz w:val="20"/>
        </w:rPr>
      </w:pPr>
    </w:p>
    <w:p w14:paraId="0F2AD5B7" w14:textId="77777777" w:rsidR="00246B9C" w:rsidRPr="00246B9C" w:rsidRDefault="00246B9C" w:rsidP="00246B9C">
      <w:pPr>
        <w:pStyle w:val="Textindependent"/>
        <w:jc w:val="center"/>
        <w:rPr>
          <w:b/>
          <w:sz w:val="20"/>
        </w:rPr>
      </w:pPr>
      <w:r w:rsidRPr="00246B9C">
        <w:rPr>
          <w:b/>
          <w:bCs/>
          <w:szCs w:val="22"/>
        </w:rPr>
        <w:t xml:space="preserve">NOM </w:t>
      </w:r>
      <w:r w:rsidRPr="00246B9C">
        <w:rPr>
          <w:b/>
          <w:sz w:val="20"/>
        </w:rPr>
        <w:br/>
      </w:r>
      <w:r w:rsidRPr="00246B9C">
        <w:rPr>
          <w:b/>
          <w:color w:val="0070C0"/>
        </w:rPr>
        <w:t>NOMBRE</w:t>
      </w:r>
    </w:p>
    <w:p w14:paraId="7955757D" w14:textId="77777777" w:rsidR="00335D06" w:rsidRPr="00246B9C" w:rsidRDefault="00335D06">
      <w:pPr>
        <w:pStyle w:val="Textindependent"/>
        <w:rPr>
          <w:b/>
          <w:sz w:val="20"/>
        </w:rPr>
      </w:pPr>
    </w:p>
    <w:p w14:paraId="5E893C76" w14:textId="77777777" w:rsidR="00335D06" w:rsidRPr="00246B9C" w:rsidRDefault="00335D06">
      <w:pPr>
        <w:pStyle w:val="Textindependent"/>
        <w:rPr>
          <w:sz w:val="20"/>
        </w:rPr>
      </w:pPr>
    </w:p>
    <w:tbl>
      <w:tblPr>
        <w:tblStyle w:val="TableNormal1"/>
        <w:tblW w:w="0" w:type="auto"/>
        <w:tblInd w:w="3974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387"/>
      </w:tblGrid>
      <w:tr w:rsidR="00674B20" w:rsidRPr="00C302D0" w14:paraId="4EEE193B" w14:textId="77777777" w:rsidTr="00674B20">
        <w:trPr>
          <w:trHeight w:val="275"/>
        </w:trPr>
        <w:tc>
          <w:tcPr>
            <w:tcW w:w="5387" w:type="dxa"/>
          </w:tcPr>
          <w:p w14:paraId="51E1650A" w14:textId="77777777" w:rsidR="00674B20" w:rsidRPr="00C302D0" w:rsidRDefault="00276E9B" w:rsidP="00287C8C">
            <w:pPr>
              <w:pStyle w:val="TableParagraph"/>
              <w:ind w:left="465" w:right="466"/>
              <w:jc w:val="center"/>
              <w:rPr>
                <w:sz w:val="24"/>
                <w:lang w:val="ca-ES"/>
              </w:rPr>
            </w:pPr>
            <w:r>
              <w:rPr>
                <w:sz w:val="24"/>
                <w:lang w:val="ca-ES"/>
              </w:rPr>
              <w:t>Secretari</w:t>
            </w:r>
          </w:p>
        </w:tc>
      </w:tr>
      <w:tr w:rsidR="00674B20" w14:paraId="15EC9757" w14:textId="77777777" w:rsidTr="00674B20">
        <w:trPr>
          <w:trHeight w:val="275"/>
        </w:trPr>
        <w:tc>
          <w:tcPr>
            <w:tcW w:w="5387" w:type="dxa"/>
          </w:tcPr>
          <w:p w14:paraId="1F4ADC27" w14:textId="77777777" w:rsidR="00674B20" w:rsidRDefault="00276E9B" w:rsidP="00287C8C">
            <w:pPr>
              <w:pStyle w:val="TableParagraph"/>
              <w:ind w:left="465" w:right="466"/>
              <w:jc w:val="center"/>
              <w:rPr>
                <w:sz w:val="24"/>
              </w:rPr>
            </w:pPr>
            <w:r>
              <w:rPr>
                <w:color w:val="0070C0"/>
                <w:sz w:val="24"/>
              </w:rPr>
              <w:t>Secretario</w:t>
            </w:r>
          </w:p>
        </w:tc>
      </w:tr>
      <w:tr w:rsidR="00674B20" w14:paraId="26A77537" w14:textId="77777777" w:rsidTr="000C3CA4">
        <w:trPr>
          <w:trHeight w:val="434"/>
        </w:trPr>
        <w:tc>
          <w:tcPr>
            <w:tcW w:w="5387" w:type="dxa"/>
            <w:shd w:val="clear" w:color="auto" w:fill="DADADA"/>
          </w:tcPr>
          <w:p w14:paraId="3076AFE9" w14:textId="77777777" w:rsidR="00674B20" w:rsidRDefault="00276E9B" w:rsidP="00276E9B">
            <w:pPr>
              <w:pStyle w:val="TableParagraph"/>
              <w:spacing w:line="240" w:lineRule="auto"/>
              <w:jc w:val="center"/>
              <w:rPr>
                <w:rFonts w:ascii="Times New Roman"/>
              </w:rPr>
            </w:pPr>
            <w:r>
              <w:t>Pau Fonseca Casas</w:t>
            </w:r>
          </w:p>
          <w:p w14:paraId="5447462D" w14:textId="77777777" w:rsidR="00276E9B" w:rsidRDefault="00276E9B" w:rsidP="00287C8C">
            <w:pPr>
              <w:pStyle w:val="TableParagraph"/>
              <w:spacing w:line="240" w:lineRule="auto"/>
              <w:rPr>
                <w:rFonts w:ascii="Times New Roman"/>
              </w:rPr>
            </w:pPr>
          </w:p>
          <w:p w14:paraId="4D5BFF98" w14:textId="77777777" w:rsidR="00276E9B" w:rsidRDefault="00276E9B" w:rsidP="00287C8C">
            <w:pPr>
              <w:pStyle w:val="TableParagraph"/>
              <w:spacing w:line="240" w:lineRule="auto"/>
              <w:rPr>
                <w:rFonts w:ascii="Times New Roman"/>
              </w:rPr>
            </w:pPr>
          </w:p>
          <w:p w14:paraId="5D693C7D" w14:textId="77777777" w:rsidR="00276E9B" w:rsidRDefault="00276E9B" w:rsidP="00287C8C">
            <w:pPr>
              <w:pStyle w:val="TableParagraph"/>
              <w:spacing w:line="240" w:lineRule="auto"/>
              <w:rPr>
                <w:rFonts w:ascii="Times New Roman"/>
              </w:rPr>
            </w:pPr>
          </w:p>
          <w:p w14:paraId="2942722F" w14:textId="77777777" w:rsidR="00276E9B" w:rsidRDefault="00276E9B" w:rsidP="00287C8C">
            <w:pPr>
              <w:pStyle w:val="TableParagraph"/>
              <w:spacing w:line="240" w:lineRule="auto"/>
              <w:rPr>
                <w:rFonts w:ascii="Times New Roman"/>
              </w:rPr>
            </w:pPr>
          </w:p>
          <w:p w14:paraId="752348B1" w14:textId="77777777" w:rsidR="00276E9B" w:rsidRDefault="00276E9B" w:rsidP="00287C8C">
            <w:pPr>
              <w:pStyle w:val="TableParagraph"/>
              <w:spacing w:line="240" w:lineRule="auto"/>
              <w:rPr>
                <w:rFonts w:ascii="Times New Roman"/>
              </w:rPr>
            </w:pPr>
          </w:p>
          <w:p w14:paraId="65A8A369" w14:textId="77777777" w:rsidR="00276E9B" w:rsidRDefault="00276E9B" w:rsidP="00287C8C">
            <w:pPr>
              <w:pStyle w:val="TableParagraph"/>
              <w:spacing w:line="240" w:lineRule="auto"/>
              <w:rPr>
                <w:rFonts w:ascii="Times New Roman"/>
              </w:rPr>
            </w:pPr>
          </w:p>
          <w:p w14:paraId="1191EFC1" w14:textId="77777777" w:rsidR="00276E9B" w:rsidRDefault="00276E9B" w:rsidP="00287C8C">
            <w:pPr>
              <w:pStyle w:val="TableParagraph"/>
              <w:spacing w:line="240" w:lineRule="auto"/>
              <w:rPr>
                <w:rFonts w:ascii="Times New Roman"/>
              </w:rPr>
            </w:pPr>
          </w:p>
        </w:tc>
      </w:tr>
    </w:tbl>
    <w:p w14:paraId="01487801" w14:textId="77777777" w:rsidR="00726202" w:rsidRDefault="00726202">
      <w:pPr>
        <w:pStyle w:val="Textindependent"/>
        <w:spacing w:before="9"/>
        <w:rPr>
          <w:sz w:val="11"/>
        </w:rPr>
      </w:pPr>
    </w:p>
    <w:sectPr w:rsidR="00726202" w:rsidSect="00FA17C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40" w:h="23820"/>
      <w:pgMar w:top="1985" w:right="1980" w:bottom="2127" w:left="1460" w:header="876" w:footer="7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6764C" w14:textId="77777777" w:rsidR="00DA4C38" w:rsidRDefault="00DA4C38">
      <w:r>
        <w:separator/>
      </w:r>
    </w:p>
  </w:endnote>
  <w:endnote w:type="continuationSeparator" w:id="0">
    <w:p w14:paraId="53908323" w14:textId="77777777" w:rsidR="00DA4C38" w:rsidRDefault="00DA4C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49C01F" w14:textId="77777777" w:rsidR="00287C8C" w:rsidRDefault="00287C8C">
    <w:pPr>
      <w:pStyle w:val="Peu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2E1BC" w14:textId="77777777" w:rsidR="00287C8C" w:rsidRPr="00FA17C5" w:rsidRDefault="00287C8C">
    <w:pPr>
      <w:pStyle w:val="Peu"/>
      <w:rPr>
        <w:lang w:val="ca-ES"/>
      </w:rPr>
    </w:pPr>
    <w:r>
      <w:rPr>
        <w:lang w:val="ca-ES"/>
      </w:rPr>
      <w:t>Comunicació 4 – convocatòria segona fas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80BC3" w14:textId="77777777" w:rsidR="00287C8C" w:rsidRDefault="00287C8C">
    <w:pPr>
      <w:pStyle w:val="Peu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78B36" w14:textId="77777777" w:rsidR="00DA4C38" w:rsidRDefault="00DA4C38">
      <w:r>
        <w:separator/>
      </w:r>
    </w:p>
  </w:footnote>
  <w:footnote w:type="continuationSeparator" w:id="0">
    <w:p w14:paraId="5890C9EA" w14:textId="77777777" w:rsidR="00DA4C38" w:rsidRDefault="00DA4C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C67A5" w14:textId="77777777" w:rsidR="00287C8C" w:rsidRDefault="00287C8C">
    <w:pPr>
      <w:pStyle w:val="Capaler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DCE0BD" w14:textId="77777777" w:rsidR="00287C8C" w:rsidRDefault="00287C8C">
    <w:pPr>
      <w:pStyle w:val="Textindependent"/>
      <w:spacing w:line="14" w:lineRule="auto"/>
      <w:rPr>
        <w:sz w:val="20"/>
      </w:rPr>
    </w:pPr>
    <w:r>
      <w:rPr>
        <w:noProof/>
        <w:lang w:val="ca-ES" w:eastAsia="ca-ES"/>
      </w:rPr>
      <w:drawing>
        <wp:anchor distT="0" distB="0" distL="0" distR="0" simplePos="0" relativeHeight="251657216" behindDoc="1" locked="0" layoutInCell="1" allowOverlap="1" wp14:anchorId="32E36E9D" wp14:editId="5A175D18">
          <wp:simplePos x="0" y="0"/>
          <wp:positionH relativeFrom="page">
            <wp:posOffset>934211</wp:posOffset>
          </wp:positionH>
          <wp:positionV relativeFrom="page">
            <wp:posOffset>556260</wp:posOffset>
          </wp:positionV>
          <wp:extent cx="2104643" cy="46481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4643" cy="4648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31F41" w14:textId="77777777" w:rsidR="00287C8C" w:rsidRDefault="00287C8C">
    <w:pPr>
      <w:pStyle w:val="Capaler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sDA1NjYDso3NzJV0lIJTi4sz8/NACoxqAYE5VA0sAAAA"/>
  </w:docVars>
  <w:rsids>
    <w:rsidRoot w:val="00726202"/>
    <w:rsid w:val="00000ECC"/>
    <w:rsid w:val="00076E29"/>
    <w:rsid w:val="000C03CC"/>
    <w:rsid w:val="000C3CA4"/>
    <w:rsid w:val="001174D0"/>
    <w:rsid w:val="0012530F"/>
    <w:rsid w:val="001321A6"/>
    <w:rsid w:val="00182DA1"/>
    <w:rsid w:val="002040A1"/>
    <w:rsid w:val="00205BD0"/>
    <w:rsid w:val="00246B9C"/>
    <w:rsid w:val="00276E9B"/>
    <w:rsid w:val="00287C8C"/>
    <w:rsid w:val="00335D06"/>
    <w:rsid w:val="00474F61"/>
    <w:rsid w:val="004E48CF"/>
    <w:rsid w:val="005004C7"/>
    <w:rsid w:val="005E5E8D"/>
    <w:rsid w:val="00603033"/>
    <w:rsid w:val="00674B20"/>
    <w:rsid w:val="006E03FF"/>
    <w:rsid w:val="006F57A5"/>
    <w:rsid w:val="00726202"/>
    <w:rsid w:val="007C4E2A"/>
    <w:rsid w:val="00960398"/>
    <w:rsid w:val="00A40067"/>
    <w:rsid w:val="00B31CEE"/>
    <w:rsid w:val="00C302D0"/>
    <w:rsid w:val="00C3379C"/>
    <w:rsid w:val="00C40993"/>
    <w:rsid w:val="00C42EFC"/>
    <w:rsid w:val="00DA4C38"/>
    <w:rsid w:val="00DF6A48"/>
    <w:rsid w:val="00F81871"/>
    <w:rsid w:val="00FA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FD4E85"/>
  <w15:docId w15:val="{470D02B2-1633-45C7-930D-6E388613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s-ES"/>
    </w:rPr>
  </w:style>
  <w:style w:type="paragraph" w:styleId="Ttol1">
    <w:name w:val="heading 1"/>
    <w:basedOn w:val="Normal"/>
    <w:uiPriority w:val="1"/>
    <w:qFormat/>
    <w:pPr>
      <w:ind w:left="2271" w:right="2148"/>
      <w:jc w:val="center"/>
      <w:outlineLvl w:val="0"/>
    </w:pPr>
    <w:rPr>
      <w:b/>
      <w:bCs/>
      <w:sz w:val="24"/>
      <w:szCs w:val="24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sz w:val="24"/>
      <w:szCs w:val="24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</w:pPr>
  </w:style>
  <w:style w:type="paragraph" w:styleId="Capalera">
    <w:name w:val="header"/>
    <w:basedOn w:val="Normal"/>
    <w:link w:val="CapaleraCar"/>
    <w:uiPriority w:val="99"/>
    <w:unhideWhenUsed/>
    <w:rsid w:val="00603033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Lletraperdefectedelpargraf"/>
    <w:link w:val="Capalera"/>
    <w:uiPriority w:val="99"/>
    <w:rsid w:val="00603033"/>
    <w:rPr>
      <w:rFonts w:ascii="Arial" w:eastAsia="Arial" w:hAnsi="Arial" w:cs="Arial"/>
    </w:rPr>
  </w:style>
  <w:style w:type="paragraph" w:styleId="Peu">
    <w:name w:val="footer"/>
    <w:basedOn w:val="Normal"/>
    <w:link w:val="PeuCar"/>
    <w:uiPriority w:val="99"/>
    <w:unhideWhenUsed/>
    <w:rsid w:val="00603033"/>
    <w:pPr>
      <w:tabs>
        <w:tab w:val="center" w:pos="4252"/>
        <w:tab w:val="right" w:pos="8504"/>
      </w:tabs>
    </w:pPr>
  </w:style>
  <w:style w:type="character" w:customStyle="1" w:styleId="PeuCar">
    <w:name w:val="Peu Car"/>
    <w:basedOn w:val="Lletraperdefectedelpargraf"/>
    <w:link w:val="Peu"/>
    <w:uiPriority w:val="99"/>
    <w:rsid w:val="00603033"/>
    <w:rPr>
      <w:rFonts w:ascii="Arial" w:eastAsia="Arial" w:hAnsi="Arial" w:cs="Arial"/>
    </w:rPr>
  </w:style>
  <w:style w:type="character" w:customStyle="1" w:styleId="internal-link">
    <w:name w:val="internal-link"/>
    <w:basedOn w:val="Lletraperdefectedelpargraf"/>
    <w:rsid w:val="00674B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6" baseType="variant">
      <vt:variant>
        <vt:lpstr>Títo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PC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Antonio Cebrian</cp:lastModifiedBy>
  <cp:revision>2</cp:revision>
  <dcterms:created xsi:type="dcterms:W3CDTF">2021-06-18T09:43:00Z</dcterms:created>
  <dcterms:modified xsi:type="dcterms:W3CDTF">2021-06-18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0-11-05T00:00:00Z</vt:filetime>
  </property>
</Properties>
</file>